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E08453" w14:textId="77777777" w:rsidR="002D79CF" w:rsidRPr="00A06B11" w:rsidRDefault="00D41939" w:rsidP="002D79CF">
      <w:pPr>
        <w:pStyle w:val="Title"/>
        <w:rPr>
          <w:b/>
          <w:color w:val="4D4D4F"/>
          <w:sz w:val="48"/>
          <w:u w:val="single"/>
        </w:rPr>
      </w:pPr>
      <w:r w:rsidRPr="00A06B11">
        <w:rPr>
          <w:b/>
          <w:color w:val="4D4D4F"/>
          <w:sz w:val="48"/>
          <w:u w:val="single"/>
        </w:rPr>
        <w:t>Rancho Alegre Master Plan</w:t>
      </w:r>
      <w:r w:rsidR="002D79CF" w:rsidRPr="00A06B11">
        <w:rPr>
          <w:b/>
          <w:color w:val="4D4D4F"/>
          <w:sz w:val="48"/>
          <w:u w:val="single"/>
        </w:rPr>
        <w:tab/>
      </w:r>
      <w:r w:rsidR="00F507C4" w:rsidRPr="00A06B11">
        <w:rPr>
          <w:b/>
          <w:color w:val="4D4D4F"/>
          <w:sz w:val="48"/>
          <w:u w:val="single"/>
        </w:rPr>
        <w:tab/>
      </w:r>
      <w:r w:rsidR="002D79CF" w:rsidRPr="00A06B11">
        <w:rPr>
          <w:b/>
          <w:color w:val="4D4D4F"/>
          <w:sz w:val="48"/>
          <w:u w:val="single"/>
        </w:rPr>
        <w:tab/>
      </w:r>
      <w:r w:rsidR="002D79CF" w:rsidRPr="00A06B11">
        <w:rPr>
          <w:b/>
          <w:color w:val="4D4D4F"/>
          <w:sz w:val="48"/>
          <w:u w:val="single"/>
        </w:rPr>
        <w:tab/>
      </w:r>
    </w:p>
    <w:p w14:paraId="7D02E1AD" w14:textId="77777777" w:rsidR="00023190" w:rsidRDefault="00D41939" w:rsidP="00D35FDD">
      <w:pPr>
        <w:pStyle w:val="BodyText"/>
        <w:rPr>
          <w:color w:val="4D4D4F"/>
          <w:sz w:val="24"/>
        </w:rPr>
      </w:pPr>
      <w:r w:rsidRPr="00A06B11">
        <w:rPr>
          <w:color w:val="4D4D4F"/>
          <w:sz w:val="24"/>
        </w:rPr>
        <w:t>Boy Scouts of America – Los Padres Council</w:t>
      </w:r>
      <w:r w:rsidR="00023190">
        <w:rPr>
          <w:color w:val="4D4D4F"/>
          <w:sz w:val="24"/>
        </w:rPr>
        <w:t xml:space="preserve"> </w:t>
      </w:r>
    </w:p>
    <w:p w14:paraId="33411FCC" w14:textId="2EEAB3DD" w:rsidR="002D79CF" w:rsidRPr="00023190" w:rsidRDefault="00023190" w:rsidP="00D35FDD">
      <w:pPr>
        <w:pStyle w:val="BodyText"/>
        <w:rPr>
          <w:color w:val="4D4D4F"/>
          <w:sz w:val="24"/>
        </w:rPr>
      </w:pPr>
      <w:r>
        <w:rPr>
          <w:color w:val="4D4D4F"/>
          <w:sz w:val="24"/>
        </w:rPr>
        <w:t>April 17, 2018</w:t>
      </w:r>
      <w:r w:rsidR="00D35FDD" w:rsidRPr="00A06B11">
        <w:rPr>
          <w:rFonts w:eastAsiaTheme="majorEastAsia"/>
          <w:color w:val="7F7F7F" w:themeColor="text1" w:themeTint="80"/>
          <w:sz w:val="28"/>
          <w:szCs w:val="24"/>
        </w:rPr>
        <w:tab/>
      </w:r>
    </w:p>
    <w:p w14:paraId="646D9F10" w14:textId="77777777" w:rsidR="00D35FDD" w:rsidRPr="00D35FDD" w:rsidRDefault="00D35FDD" w:rsidP="00D35FDD">
      <w:pPr>
        <w:pStyle w:val="Header3"/>
        <w:rPr>
          <w:rFonts w:eastAsiaTheme="majorEastAsia"/>
        </w:rPr>
      </w:pPr>
    </w:p>
    <w:p w14:paraId="5C7C0D5D" w14:textId="5FF0D479" w:rsidR="00A13014" w:rsidRPr="00023190" w:rsidRDefault="00023190" w:rsidP="00C73F57">
      <w:pPr>
        <w:pStyle w:val="Header3"/>
        <w:spacing w:after="120"/>
        <w:rPr>
          <w:sz w:val="24"/>
          <w:szCs w:val="24"/>
        </w:rPr>
      </w:pPr>
      <w:r w:rsidRPr="00023190">
        <w:rPr>
          <w:sz w:val="24"/>
          <w:szCs w:val="24"/>
        </w:rPr>
        <w:t xml:space="preserve">Rancho Alegre Draft Master Plan </w:t>
      </w:r>
      <w:r>
        <w:rPr>
          <w:sz w:val="24"/>
          <w:szCs w:val="24"/>
        </w:rPr>
        <w:t>Update to Los Padres Council</w:t>
      </w:r>
    </w:p>
    <w:p w14:paraId="5816135C" w14:textId="77777777" w:rsidR="00A13014" w:rsidRPr="00023190" w:rsidRDefault="00A13014" w:rsidP="00A13014">
      <w:pPr>
        <w:pStyle w:val="BodyText"/>
        <w:rPr>
          <w:szCs w:val="22"/>
        </w:rPr>
      </w:pPr>
    </w:p>
    <w:p w14:paraId="61F18DDB" w14:textId="4A65040B" w:rsidR="008108AB" w:rsidRPr="00023190" w:rsidRDefault="00023190" w:rsidP="00023190">
      <w:pPr>
        <w:pStyle w:val="Header3"/>
        <w:numPr>
          <w:ilvl w:val="0"/>
          <w:numId w:val="9"/>
        </w:numPr>
        <w:spacing w:after="120"/>
      </w:pPr>
      <w:r w:rsidRPr="00023190">
        <w:t>Top Three (3) Elements You</w:t>
      </w:r>
      <w:r w:rsidR="007204C4">
        <w:t xml:space="preserve"> </w:t>
      </w:r>
      <w:r w:rsidRPr="00023190">
        <w:t xml:space="preserve">Like </w:t>
      </w:r>
      <w:r w:rsidR="007204C4">
        <w:t xml:space="preserve">Most </w:t>
      </w:r>
      <w:r w:rsidRPr="00023190">
        <w:t>About the Draft Plan?</w:t>
      </w:r>
    </w:p>
    <w:p w14:paraId="0ADBF7CF" w14:textId="77777777" w:rsidR="000A2A99" w:rsidRPr="00023190" w:rsidRDefault="000A2A99" w:rsidP="000A2A99">
      <w:pPr>
        <w:pStyle w:val="BodyText"/>
        <w:rPr>
          <w:szCs w:val="22"/>
        </w:rPr>
      </w:pPr>
    </w:p>
    <w:tbl>
      <w:tblPr>
        <w:tblStyle w:val="TableGrid"/>
        <w:tblW w:w="991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917"/>
      </w:tblGrid>
      <w:tr w:rsidR="008108AB" w:rsidRPr="00023190" w14:paraId="2B7150A5" w14:textId="77777777" w:rsidTr="00437CF6">
        <w:trPr>
          <w:trHeight w:val="451"/>
        </w:trPr>
        <w:tc>
          <w:tcPr>
            <w:tcW w:w="9917" w:type="dxa"/>
            <w:tcBorders>
              <w:top w:val="nil"/>
              <w:bottom w:val="single" w:sz="4" w:space="0" w:color="auto"/>
            </w:tcBorders>
          </w:tcPr>
          <w:p w14:paraId="33BE6D3B" w14:textId="475D7DCF" w:rsidR="008108AB" w:rsidRPr="00023190" w:rsidRDefault="00023190" w:rsidP="00B04D00">
            <w:pPr>
              <w:pStyle w:val="Header3"/>
              <w:spacing w:after="120" w:line="276" w:lineRule="auto"/>
            </w:pPr>
            <w:r w:rsidRPr="00023190">
              <w:t>1.</w:t>
            </w:r>
          </w:p>
        </w:tc>
      </w:tr>
      <w:tr w:rsidR="00D278FE" w:rsidRPr="00023190" w14:paraId="5BDB9E49" w14:textId="77777777" w:rsidTr="00437CF6">
        <w:trPr>
          <w:trHeight w:val="451"/>
        </w:trPr>
        <w:tc>
          <w:tcPr>
            <w:tcW w:w="9917" w:type="dxa"/>
            <w:tcBorders>
              <w:top w:val="single" w:sz="4" w:space="0" w:color="auto"/>
            </w:tcBorders>
          </w:tcPr>
          <w:p w14:paraId="49730034" w14:textId="2F62BF2C" w:rsidR="00D278FE" w:rsidRPr="00023190" w:rsidRDefault="00023190" w:rsidP="000A2A99">
            <w:pPr>
              <w:pStyle w:val="Header3"/>
              <w:spacing w:after="120" w:line="276" w:lineRule="auto"/>
            </w:pPr>
            <w:r w:rsidRPr="00023190">
              <w:t>2.</w:t>
            </w:r>
          </w:p>
        </w:tc>
      </w:tr>
      <w:tr w:rsidR="00D278FE" w:rsidRPr="00023190" w14:paraId="20C4601A" w14:textId="77777777" w:rsidTr="00437CF6">
        <w:trPr>
          <w:trHeight w:val="451"/>
        </w:trPr>
        <w:tc>
          <w:tcPr>
            <w:tcW w:w="9917" w:type="dxa"/>
            <w:tcBorders>
              <w:top w:val="single" w:sz="4" w:space="0" w:color="auto"/>
              <w:bottom w:val="single" w:sz="4" w:space="0" w:color="auto"/>
            </w:tcBorders>
          </w:tcPr>
          <w:p w14:paraId="135436BB" w14:textId="0A70FB43" w:rsidR="00D278FE" w:rsidRPr="00023190" w:rsidRDefault="00023190" w:rsidP="000A2A99">
            <w:pPr>
              <w:pStyle w:val="Header3"/>
              <w:spacing w:after="120" w:line="276" w:lineRule="auto"/>
            </w:pPr>
            <w:r w:rsidRPr="00023190">
              <w:t>3.</w:t>
            </w:r>
          </w:p>
        </w:tc>
      </w:tr>
      <w:tr w:rsidR="00C73F57" w:rsidRPr="00023190" w14:paraId="5A4C8139" w14:textId="77777777" w:rsidTr="00437CF6">
        <w:trPr>
          <w:trHeight w:val="451"/>
        </w:trPr>
        <w:tc>
          <w:tcPr>
            <w:tcW w:w="9917" w:type="dxa"/>
            <w:tcBorders>
              <w:top w:val="single" w:sz="4" w:space="0" w:color="auto"/>
              <w:bottom w:val="nil"/>
            </w:tcBorders>
          </w:tcPr>
          <w:p w14:paraId="4DBC00B1" w14:textId="77777777" w:rsidR="00023190" w:rsidRPr="00023190" w:rsidRDefault="00023190" w:rsidP="00023190">
            <w:pPr>
              <w:pStyle w:val="Header3"/>
              <w:spacing w:after="120"/>
              <w:ind w:left="720"/>
            </w:pPr>
          </w:p>
          <w:p w14:paraId="7B3C5032" w14:textId="66342820" w:rsidR="00023190" w:rsidRPr="00023190" w:rsidRDefault="00023190" w:rsidP="00023190">
            <w:pPr>
              <w:pStyle w:val="Header3"/>
              <w:numPr>
                <w:ilvl w:val="0"/>
                <w:numId w:val="9"/>
              </w:numPr>
              <w:spacing w:after="120"/>
            </w:pPr>
            <w:r w:rsidRPr="00023190">
              <w:t xml:space="preserve">Elements You Like </w:t>
            </w:r>
            <w:r w:rsidR="007204C4">
              <w:t xml:space="preserve">Least </w:t>
            </w:r>
            <w:r w:rsidRPr="00023190">
              <w:t>About the Draft Plan?</w:t>
            </w:r>
          </w:p>
          <w:p w14:paraId="546C502C" w14:textId="77777777" w:rsidR="00C73F57" w:rsidRPr="00023190" w:rsidRDefault="00C73F57" w:rsidP="000A2A99">
            <w:pPr>
              <w:pStyle w:val="Header3"/>
              <w:spacing w:after="120" w:line="276" w:lineRule="auto"/>
            </w:pPr>
          </w:p>
        </w:tc>
      </w:tr>
      <w:tr w:rsidR="00C73F57" w:rsidRPr="00023190" w14:paraId="40F8F36B" w14:textId="77777777" w:rsidTr="00437CF6">
        <w:trPr>
          <w:trHeight w:val="451"/>
        </w:trPr>
        <w:tc>
          <w:tcPr>
            <w:tcW w:w="9917" w:type="dxa"/>
            <w:tcBorders>
              <w:top w:val="nil"/>
              <w:bottom w:val="single" w:sz="4" w:space="0" w:color="auto"/>
            </w:tcBorders>
          </w:tcPr>
          <w:p w14:paraId="44064E5C" w14:textId="62B74240" w:rsidR="00C73F57" w:rsidRPr="00023190" w:rsidRDefault="00023190" w:rsidP="00023190">
            <w:pPr>
              <w:pStyle w:val="Header3"/>
              <w:spacing w:after="120" w:line="276" w:lineRule="auto"/>
            </w:pPr>
            <w:r w:rsidRPr="00023190">
              <w:t>1.</w:t>
            </w:r>
          </w:p>
        </w:tc>
      </w:tr>
      <w:tr w:rsidR="00C73F57" w:rsidRPr="00023190" w14:paraId="64C0249D" w14:textId="77777777" w:rsidTr="00437CF6">
        <w:trPr>
          <w:trHeight w:val="451"/>
        </w:trPr>
        <w:tc>
          <w:tcPr>
            <w:tcW w:w="9917" w:type="dxa"/>
          </w:tcPr>
          <w:p w14:paraId="32BF0218" w14:textId="55EFDC9E" w:rsidR="00C73F57" w:rsidRPr="00023190" w:rsidRDefault="00023190" w:rsidP="000A2A99">
            <w:pPr>
              <w:pStyle w:val="Header3"/>
              <w:spacing w:after="120" w:line="276" w:lineRule="auto"/>
            </w:pPr>
            <w:r w:rsidRPr="00023190">
              <w:t>2.</w:t>
            </w:r>
          </w:p>
        </w:tc>
      </w:tr>
      <w:tr w:rsidR="00C73F57" w:rsidRPr="00023190" w14:paraId="35ED0B55" w14:textId="77777777" w:rsidTr="00437CF6">
        <w:trPr>
          <w:trHeight w:val="451"/>
        </w:trPr>
        <w:tc>
          <w:tcPr>
            <w:tcW w:w="9917" w:type="dxa"/>
            <w:tcBorders>
              <w:bottom w:val="single" w:sz="4" w:space="0" w:color="auto"/>
            </w:tcBorders>
          </w:tcPr>
          <w:p w14:paraId="01019CE7" w14:textId="16A05746" w:rsidR="00C73F57" w:rsidRPr="00023190" w:rsidRDefault="00023190" w:rsidP="000A2A99">
            <w:pPr>
              <w:pStyle w:val="Header3"/>
              <w:spacing w:after="120" w:line="276" w:lineRule="auto"/>
            </w:pPr>
            <w:r w:rsidRPr="00023190">
              <w:t>3.</w:t>
            </w:r>
          </w:p>
        </w:tc>
      </w:tr>
      <w:tr w:rsidR="00023190" w:rsidRPr="00023190" w14:paraId="56258003" w14:textId="77777777" w:rsidTr="00437CF6">
        <w:trPr>
          <w:trHeight w:val="451"/>
        </w:trPr>
        <w:tc>
          <w:tcPr>
            <w:tcW w:w="9917" w:type="dxa"/>
            <w:tcBorders>
              <w:top w:val="single" w:sz="4" w:space="0" w:color="auto"/>
              <w:bottom w:val="nil"/>
            </w:tcBorders>
          </w:tcPr>
          <w:p w14:paraId="22313E08" w14:textId="77777777" w:rsidR="00023190" w:rsidRPr="00023190" w:rsidRDefault="00023190" w:rsidP="000A2A99">
            <w:pPr>
              <w:pStyle w:val="Header3"/>
              <w:spacing w:after="120" w:line="276" w:lineRule="auto"/>
            </w:pPr>
          </w:p>
        </w:tc>
      </w:tr>
      <w:tr w:rsidR="00D278FE" w:rsidRPr="00023190" w14:paraId="10D49510" w14:textId="77777777" w:rsidTr="00437CF6">
        <w:trPr>
          <w:trHeight w:val="451"/>
        </w:trPr>
        <w:tc>
          <w:tcPr>
            <w:tcW w:w="9917" w:type="dxa"/>
            <w:tcBorders>
              <w:top w:val="nil"/>
            </w:tcBorders>
          </w:tcPr>
          <w:p w14:paraId="117FDE76" w14:textId="4A1DD427" w:rsidR="00D278FE" w:rsidRDefault="00023190" w:rsidP="00023190">
            <w:pPr>
              <w:pStyle w:val="Header3"/>
              <w:numPr>
                <w:ilvl w:val="0"/>
                <w:numId w:val="9"/>
              </w:numPr>
              <w:spacing w:after="120"/>
            </w:pPr>
            <w:r>
              <w:t xml:space="preserve">Other Brief </w:t>
            </w:r>
            <w:r w:rsidRPr="00023190">
              <w:t xml:space="preserve">Questions </w:t>
            </w:r>
            <w:r>
              <w:t xml:space="preserve">or Comments </w:t>
            </w:r>
            <w:r w:rsidRPr="00023190">
              <w:t>You Have About the Draft Plan?</w:t>
            </w:r>
          </w:p>
          <w:p w14:paraId="7560C7C3" w14:textId="77777777" w:rsidR="00437CF6" w:rsidRPr="00437CF6" w:rsidRDefault="00437CF6" w:rsidP="00437CF6">
            <w:pPr>
              <w:pStyle w:val="BodyText"/>
            </w:pPr>
            <w:bookmarkStart w:id="0" w:name="_GoBack"/>
            <w:bookmarkEnd w:id="0"/>
          </w:p>
          <w:p w14:paraId="072E2881" w14:textId="71861E85" w:rsidR="00437CF6" w:rsidRPr="00437CF6" w:rsidRDefault="00437CF6" w:rsidP="00437CF6">
            <w:pPr>
              <w:pStyle w:val="BodyText"/>
            </w:pPr>
          </w:p>
        </w:tc>
      </w:tr>
      <w:tr w:rsidR="00D278FE" w:rsidRPr="00023190" w14:paraId="02872B4C" w14:textId="77777777" w:rsidTr="00437CF6">
        <w:trPr>
          <w:trHeight w:val="451"/>
        </w:trPr>
        <w:tc>
          <w:tcPr>
            <w:tcW w:w="9917" w:type="dxa"/>
          </w:tcPr>
          <w:p w14:paraId="46674321" w14:textId="6799C5CF" w:rsidR="00D278FE" w:rsidRPr="00023190" w:rsidRDefault="00D278FE" w:rsidP="000A2A99">
            <w:pPr>
              <w:pStyle w:val="Header2"/>
              <w:spacing w:line="276" w:lineRule="auto"/>
              <w:rPr>
                <w:sz w:val="22"/>
                <w:szCs w:val="22"/>
                <w:u w:val="none"/>
              </w:rPr>
            </w:pPr>
          </w:p>
        </w:tc>
      </w:tr>
      <w:tr w:rsidR="00C73F57" w:rsidRPr="00023190" w14:paraId="249C92C5" w14:textId="77777777" w:rsidTr="00437CF6">
        <w:trPr>
          <w:trHeight w:val="451"/>
        </w:trPr>
        <w:tc>
          <w:tcPr>
            <w:tcW w:w="9917" w:type="dxa"/>
            <w:tcBorders>
              <w:bottom w:val="single" w:sz="4" w:space="0" w:color="auto"/>
            </w:tcBorders>
          </w:tcPr>
          <w:p w14:paraId="0F7207A9" w14:textId="571F777A" w:rsidR="00C73F57" w:rsidRPr="00023190" w:rsidRDefault="00C73F57" w:rsidP="000A2A99">
            <w:pPr>
              <w:pStyle w:val="Header3"/>
              <w:spacing w:after="120" w:line="276" w:lineRule="auto"/>
            </w:pPr>
          </w:p>
        </w:tc>
      </w:tr>
      <w:tr w:rsidR="00D278FE" w:rsidRPr="00023190" w14:paraId="65C2372F" w14:textId="77777777" w:rsidTr="00437CF6">
        <w:trPr>
          <w:trHeight w:val="451"/>
        </w:trPr>
        <w:tc>
          <w:tcPr>
            <w:tcW w:w="9917" w:type="dxa"/>
          </w:tcPr>
          <w:p w14:paraId="35930F64" w14:textId="7EFB0B34" w:rsidR="00D278FE" w:rsidRPr="00023190" w:rsidRDefault="00D278FE" w:rsidP="000A2A99">
            <w:pPr>
              <w:pStyle w:val="Header3"/>
              <w:spacing w:after="120" w:line="276" w:lineRule="auto"/>
            </w:pPr>
          </w:p>
        </w:tc>
      </w:tr>
      <w:tr w:rsidR="00D278FE" w14:paraId="377678E1" w14:textId="77777777" w:rsidTr="00437CF6">
        <w:trPr>
          <w:trHeight w:val="451"/>
        </w:trPr>
        <w:tc>
          <w:tcPr>
            <w:tcW w:w="9917" w:type="dxa"/>
          </w:tcPr>
          <w:p w14:paraId="66CBE754" w14:textId="77777777" w:rsidR="00D278FE" w:rsidRDefault="00D278FE" w:rsidP="000A2A99">
            <w:pPr>
              <w:pStyle w:val="Header3"/>
              <w:spacing w:after="120" w:line="276" w:lineRule="auto"/>
            </w:pPr>
          </w:p>
        </w:tc>
      </w:tr>
      <w:tr w:rsidR="00437CF6" w14:paraId="636DC820" w14:textId="77777777" w:rsidTr="00437CF6">
        <w:trPr>
          <w:trHeight w:val="451"/>
        </w:trPr>
        <w:tc>
          <w:tcPr>
            <w:tcW w:w="9917" w:type="dxa"/>
          </w:tcPr>
          <w:p w14:paraId="73962DF3" w14:textId="77777777" w:rsidR="00437CF6" w:rsidRDefault="00437CF6" w:rsidP="000A2A99">
            <w:pPr>
              <w:pStyle w:val="Header3"/>
              <w:spacing w:after="120" w:line="276" w:lineRule="auto"/>
            </w:pPr>
          </w:p>
        </w:tc>
      </w:tr>
      <w:tr w:rsidR="00437CF6" w14:paraId="39A25F8C" w14:textId="77777777" w:rsidTr="00437CF6">
        <w:trPr>
          <w:trHeight w:val="451"/>
        </w:trPr>
        <w:tc>
          <w:tcPr>
            <w:tcW w:w="9917" w:type="dxa"/>
          </w:tcPr>
          <w:p w14:paraId="151AA115" w14:textId="77777777" w:rsidR="00437CF6" w:rsidRDefault="00437CF6" w:rsidP="000A2A99">
            <w:pPr>
              <w:pStyle w:val="Header3"/>
              <w:spacing w:after="120" w:line="276" w:lineRule="auto"/>
            </w:pPr>
          </w:p>
        </w:tc>
      </w:tr>
      <w:tr w:rsidR="00C73F57" w14:paraId="6B786F3E" w14:textId="77777777" w:rsidTr="00437CF6">
        <w:trPr>
          <w:trHeight w:val="451"/>
        </w:trPr>
        <w:tc>
          <w:tcPr>
            <w:tcW w:w="9917" w:type="dxa"/>
          </w:tcPr>
          <w:p w14:paraId="570810C6" w14:textId="6DF3F94F" w:rsidR="00C73F57" w:rsidRDefault="00C73F57" w:rsidP="00023190">
            <w:pPr>
              <w:pStyle w:val="Header3"/>
              <w:spacing w:after="120" w:line="276" w:lineRule="auto"/>
            </w:pPr>
          </w:p>
        </w:tc>
      </w:tr>
      <w:tr w:rsidR="00C73F57" w14:paraId="5B21F886" w14:textId="77777777" w:rsidTr="00437CF6">
        <w:trPr>
          <w:trHeight w:val="451"/>
        </w:trPr>
        <w:tc>
          <w:tcPr>
            <w:tcW w:w="9917" w:type="dxa"/>
          </w:tcPr>
          <w:p w14:paraId="06508C45" w14:textId="77777777" w:rsidR="00C73F57" w:rsidRDefault="00C73F57" w:rsidP="000A2A99">
            <w:pPr>
              <w:pStyle w:val="Header3"/>
              <w:spacing w:after="120" w:line="276" w:lineRule="auto"/>
            </w:pPr>
          </w:p>
        </w:tc>
      </w:tr>
      <w:tr w:rsidR="00D278FE" w14:paraId="6A40CBC0" w14:textId="77777777" w:rsidTr="00437CF6">
        <w:trPr>
          <w:trHeight w:val="451"/>
        </w:trPr>
        <w:tc>
          <w:tcPr>
            <w:tcW w:w="9917" w:type="dxa"/>
          </w:tcPr>
          <w:p w14:paraId="74793DB2" w14:textId="77777777" w:rsidR="00D278FE" w:rsidRDefault="00D278FE" w:rsidP="000A2A99">
            <w:pPr>
              <w:pStyle w:val="Header3"/>
              <w:spacing w:after="120" w:line="276" w:lineRule="auto"/>
            </w:pPr>
          </w:p>
        </w:tc>
      </w:tr>
    </w:tbl>
    <w:p w14:paraId="39C60B26" w14:textId="77777777" w:rsidR="008108AB" w:rsidRDefault="008108AB" w:rsidP="00967725">
      <w:pPr>
        <w:pStyle w:val="Header2"/>
        <w:rPr>
          <w:color w:val="595959" w:themeColor="text1" w:themeTint="A6"/>
          <w:u w:val="none"/>
        </w:rPr>
      </w:pPr>
    </w:p>
    <w:sectPr w:rsidR="008108AB" w:rsidSect="00437CF6">
      <w:footerReference w:type="default" r:id="rId8"/>
      <w:headerReference w:type="first" r:id="rId9"/>
      <w:pgSz w:w="12240" w:h="15840" w:code="1"/>
      <w:pgMar w:top="2794" w:right="1080" w:bottom="0" w:left="1080" w:header="720" w:footer="59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B1718C" w14:textId="77777777" w:rsidR="00F26735" w:rsidRDefault="00F26735" w:rsidP="003641A9">
      <w:r>
        <w:separator/>
      </w:r>
    </w:p>
  </w:endnote>
  <w:endnote w:type="continuationSeparator" w:id="0">
    <w:p w14:paraId="7148D7ED" w14:textId="77777777" w:rsidR="00F26735" w:rsidRDefault="00F26735" w:rsidP="003641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altName w:val="Corbe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81F28C" w14:textId="77777777" w:rsidR="00E3482B" w:rsidRDefault="00E3482B">
    <w:pPr>
      <w:pStyle w:val="Footer"/>
      <w:tabs>
        <w:tab w:val="clear" w:pos="4680"/>
        <w:tab w:val="clear" w:pos="9360"/>
      </w:tabs>
      <w:jc w:val="center"/>
      <w:rPr>
        <w:caps/>
        <w:noProof/>
        <w:color w:val="5B9BD5" w:themeColor="accent1"/>
      </w:rPr>
    </w:pPr>
    <w:r>
      <w:rPr>
        <w:caps/>
        <w:color w:val="5B9BD5" w:themeColor="accent1"/>
      </w:rPr>
      <w:fldChar w:fldCharType="begin"/>
    </w:r>
    <w:r>
      <w:rPr>
        <w:caps/>
        <w:color w:val="5B9BD5" w:themeColor="accent1"/>
      </w:rPr>
      <w:instrText xml:space="preserve"> PAGE   \* MERGEFORMAT </w:instrText>
    </w:r>
    <w:r>
      <w:rPr>
        <w:caps/>
        <w:color w:val="5B9BD5" w:themeColor="accent1"/>
      </w:rPr>
      <w:fldChar w:fldCharType="separate"/>
    </w:r>
    <w:r w:rsidR="00E95078">
      <w:rPr>
        <w:caps/>
        <w:noProof/>
        <w:color w:val="5B9BD5" w:themeColor="accent1"/>
      </w:rPr>
      <w:t>2</w:t>
    </w:r>
    <w:r>
      <w:rPr>
        <w:caps/>
        <w:noProof/>
        <w:color w:val="5B9BD5" w:themeColor="accent1"/>
      </w:rPr>
      <w:fldChar w:fldCharType="end"/>
    </w:r>
  </w:p>
  <w:p w14:paraId="7E42E728" w14:textId="77777777" w:rsidR="003641A9" w:rsidRPr="00360165" w:rsidRDefault="003641A9" w:rsidP="00DA2D35">
    <w:pPr>
      <w:spacing w:line="220" w:lineRule="exact"/>
      <w:ind w:right="-720"/>
      <w:jc w:val="right"/>
      <w:rPr>
        <w:rFonts w:ascii="Century Gothic" w:hAnsi="Century Gothic"/>
        <w:color w:val="4D4D4F"/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8A5D53" w14:textId="77777777" w:rsidR="00F26735" w:rsidRDefault="00F26735" w:rsidP="003641A9">
      <w:r>
        <w:separator/>
      </w:r>
    </w:p>
  </w:footnote>
  <w:footnote w:type="continuationSeparator" w:id="0">
    <w:p w14:paraId="7D3CE632" w14:textId="77777777" w:rsidR="00F26735" w:rsidRDefault="00F26735" w:rsidP="003641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1DAB53" w14:textId="07D6F959" w:rsidR="00C60349" w:rsidRPr="005D7DB7" w:rsidRDefault="00023190">
    <w:pPr>
      <w:pStyle w:val="Header"/>
      <w:rPr>
        <w:color w:val="FF0000"/>
      </w:rPr>
    </w:pPr>
    <w:r>
      <w:rPr>
        <w:noProof/>
        <w:color w:val="FF0000"/>
      </w:rPr>
      <w:drawing>
        <wp:anchor distT="0" distB="0" distL="114300" distR="114300" simplePos="0" relativeHeight="251666432" behindDoc="1" locked="0" layoutInCell="1" allowOverlap="1" wp14:anchorId="6B4ED4A0" wp14:editId="5D2882DB">
          <wp:simplePos x="0" y="0"/>
          <wp:positionH relativeFrom="margin">
            <wp:align>center</wp:align>
          </wp:positionH>
          <wp:positionV relativeFrom="paragraph">
            <wp:posOffset>687705</wp:posOffset>
          </wp:positionV>
          <wp:extent cx="1517447" cy="552031"/>
          <wp:effectExtent l="0" t="0" r="6985" b="63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3" name="2016 Exploring Marks-03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7447" cy="55203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color w:val="FF0000"/>
      </w:rPr>
      <w:drawing>
        <wp:anchor distT="0" distB="0" distL="114300" distR="114300" simplePos="0" relativeHeight="251665408" behindDoc="1" locked="0" layoutInCell="1" allowOverlap="1" wp14:anchorId="0FF09D99" wp14:editId="26A3DACB">
          <wp:simplePos x="0" y="0"/>
          <wp:positionH relativeFrom="column">
            <wp:posOffset>624840</wp:posOffset>
          </wp:positionH>
          <wp:positionV relativeFrom="paragraph">
            <wp:posOffset>391160</wp:posOffset>
          </wp:positionV>
          <wp:extent cx="1706880" cy="933294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Rancho.JPG"/>
                  <pic:cNvPicPr/>
                </pic:nvPicPr>
                <pic:blipFill>
                  <a:blip r:embed="rId2">
                    <a:extLst>
                      <a:ext uri="{BEBA8EAE-BF5A-486C-A8C5-ECC9F3942E4B}">
                        <a14:imgProps xmlns:a14="http://schemas.microsoft.com/office/drawing/2010/main">
                          <a14:imgLayer r:embed="rId3">
                            <a14:imgEffect>
                              <a14:backgroundRemoval t="10000" b="90000" l="10000" r="90000">
                                <a14:foregroundMark x1="27425" y1="58123" x2="27425" y2="58123"/>
                                <a14:backgroundMark x1="67351" y1="70397" x2="67351" y2="70397"/>
                              </a14:backgroundRemoval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06880" cy="93329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color w:val="FF0000"/>
      </w:rPr>
      <w:drawing>
        <wp:anchor distT="0" distB="0" distL="114300" distR="114300" simplePos="0" relativeHeight="251664384" behindDoc="1" locked="0" layoutInCell="1" allowOverlap="1" wp14:anchorId="0E8692EC" wp14:editId="0925E84F">
          <wp:simplePos x="0" y="0"/>
          <wp:positionH relativeFrom="column">
            <wp:posOffset>-396239</wp:posOffset>
          </wp:positionH>
          <wp:positionV relativeFrom="paragraph">
            <wp:posOffset>476566</wp:posOffset>
          </wp:positionV>
          <wp:extent cx="1066800" cy="787083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OutdoorSchool.JPG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8944" cy="79604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06B11">
      <w:rPr>
        <w:noProof/>
        <w:color w:val="FF0000"/>
      </w:rPr>
      <w:drawing>
        <wp:anchor distT="0" distB="0" distL="114300" distR="114300" simplePos="0" relativeHeight="251663360" behindDoc="1" locked="0" layoutInCell="1" allowOverlap="1" wp14:anchorId="177E3DC6" wp14:editId="0B3D40BF">
          <wp:simplePos x="0" y="0"/>
          <wp:positionH relativeFrom="column">
            <wp:posOffset>4079240</wp:posOffset>
          </wp:positionH>
          <wp:positionV relativeFrom="paragraph">
            <wp:posOffset>728345</wp:posOffset>
          </wp:positionV>
          <wp:extent cx="2650102" cy="481269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s_Padres_logo.jpg"/>
                  <pic:cNvPicPr/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50102" cy="48126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3384C" w:rsidRPr="005D7DB7">
      <w:rPr>
        <w:noProof/>
        <w:color w:val="FF0000"/>
      </w:rPr>
      <w:drawing>
        <wp:anchor distT="0" distB="0" distL="114300" distR="114300" simplePos="0" relativeHeight="251662336" behindDoc="0" locked="0" layoutInCell="1" allowOverlap="1" wp14:anchorId="4EE54862" wp14:editId="4D16A8D3">
          <wp:simplePos x="0" y="0"/>
          <wp:positionH relativeFrom="column">
            <wp:posOffset>4181475</wp:posOffset>
          </wp:positionH>
          <wp:positionV relativeFrom="paragraph">
            <wp:posOffset>-66446</wp:posOffset>
          </wp:positionV>
          <wp:extent cx="2555875" cy="475386"/>
          <wp:effectExtent l="0" t="0" r="0" b="127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RRM-Logo-Rectangle-White.jpg"/>
                  <pic:cNvPicPr/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80881" cy="48003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997999"/>
    <w:multiLevelType w:val="hybridMultilevel"/>
    <w:tmpl w:val="88E2BAE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6C3DCD"/>
    <w:multiLevelType w:val="hybridMultilevel"/>
    <w:tmpl w:val="88E2BAE0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A6450FF"/>
    <w:multiLevelType w:val="hybridMultilevel"/>
    <w:tmpl w:val="88E2BAE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D743E3"/>
    <w:multiLevelType w:val="hybridMultilevel"/>
    <w:tmpl w:val="2DB267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4E0850"/>
    <w:multiLevelType w:val="hybridMultilevel"/>
    <w:tmpl w:val="468E0A98"/>
    <w:lvl w:ilvl="0" w:tplc="F7C03E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512547"/>
    <w:multiLevelType w:val="hybridMultilevel"/>
    <w:tmpl w:val="DF8694AA"/>
    <w:lvl w:ilvl="0" w:tplc="E3340068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asciiTheme="minorHAnsi" w:hAnsiTheme="minorHAnsi" w:hint="default"/>
        <w:b w:val="0"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07C103A"/>
    <w:multiLevelType w:val="singleLevel"/>
    <w:tmpl w:val="61486C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</w:abstractNum>
  <w:abstractNum w:abstractNumId="7" w15:restartNumberingAfterBreak="0">
    <w:nsid w:val="4C0A6306"/>
    <w:multiLevelType w:val="hybridMultilevel"/>
    <w:tmpl w:val="6B7C1532"/>
    <w:lvl w:ilvl="0" w:tplc="9A2C0AE0">
      <w:start w:val="1"/>
      <w:numFmt w:val="upperLetter"/>
      <w:pStyle w:val="Letters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C45438"/>
    <w:multiLevelType w:val="hybridMultilevel"/>
    <w:tmpl w:val="96D6FB84"/>
    <w:lvl w:ilvl="0" w:tplc="5A027D90">
      <w:start w:val="1"/>
      <w:numFmt w:val="decimal"/>
      <w:lvlText w:val="%1."/>
      <w:lvlJc w:val="left"/>
      <w:pPr>
        <w:ind w:left="720" w:hanging="360"/>
      </w:pPr>
      <w:rPr>
        <w:rFonts w:hint="default"/>
        <w:color w:val="4D4D4F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D5A0549"/>
    <w:multiLevelType w:val="hybridMultilevel"/>
    <w:tmpl w:val="06925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B83401A"/>
    <w:multiLevelType w:val="hybridMultilevel"/>
    <w:tmpl w:val="67243A52"/>
    <w:lvl w:ilvl="0" w:tplc="D5AEF0E4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4"/>
  </w:num>
  <w:num w:numId="4">
    <w:abstractNumId w:val="3"/>
  </w:num>
  <w:num w:numId="5">
    <w:abstractNumId w:val="10"/>
  </w:num>
  <w:num w:numId="6">
    <w:abstractNumId w:val="7"/>
  </w:num>
  <w:num w:numId="7">
    <w:abstractNumId w:val="9"/>
  </w:num>
  <w:num w:numId="8">
    <w:abstractNumId w:val="8"/>
  </w:num>
  <w:num w:numId="9">
    <w:abstractNumId w:val="1"/>
  </w:num>
  <w:num w:numId="10">
    <w:abstractNumId w:val="2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xNzEzMzM2NLIwMTBR0lEKTi0uzszPAykwrAUAueTWSCwAAAA="/>
  </w:docVars>
  <w:rsids>
    <w:rsidRoot w:val="00C60349"/>
    <w:rsid w:val="000105EF"/>
    <w:rsid w:val="00023190"/>
    <w:rsid w:val="000A2707"/>
    <w:rsid w:val="000A2A99"/>
    <w:rsid w:val="000D3132"/>
    <w:rsid w:val="000F1BA5"/>
    <w:rsid w:val="0012091B"/>
    <w:rsid w:val="00126BC9"/>
    <w:rsid w:val="00143B05"/>
    <w:rsid w:val="001677FA"/>
    <w:rsid w:val="001B5CCD"/>
    <w:rsid w:val="001D7EA2"/>
    <w:rsid w:val="001F04A8"/>
    <w:rsid w:val="00280712"/>
    <w:rsid w:val="002A26F7"/>
    <w:rsid w:val="002C0AF1"/>
    <w:rsid w:val="002D79CF"/>
    <w:rsid w:val="002F679A"/>
    <w:rsid w:val="00305FD2"/>
    <w:rsid w:val="003132A3"/>
    <w:rsid w:val="00350CB0"/>
    <w:rsid w:val="00360165"/>
    <w:rsid w:val="003609B7"/>
    <w:rsid w:val="00361263"/>
    <w:rsid w:val="003641A9"/>
    <w:rsid w:val="00364FB4"/>
    <w:rsid w:val="00385F15"/>
    <w:rsid w:val="003A2027"/>
    <w:rsid w:val="003C4C68"/>
    <w:rsid w:val="004016E7"/>
    <w:rsid w:val="0043384C"/>
    <w:rsid w:val="00437CF6"/>
    <w:rsid w:val="004472F1"/>
    <w:rsid w:val="00467C8E"/>
    <w:rsid w:val="004A1D86"/>
    <w:rsid w:val="004B4D03"/>
    <w:rsid w:val="004F6758"/>
    <w:rsid w:val="00507DE1"/>
    <w:rsid w:val="00546983"/>
    <w:rsid w:val="005553E6"/>
    <w:rsid w:val="005B5C1F"/>
    <w:rsid w:val="005D7DB7"/>
    <w:rsid w:val="005F4BCE"/>
    <w:rsid w:val="00611529"/>
    <w:rsid w:val="006146DD"/>
    <w:rsid w:val="006229E3"/>
    <w:rsid w:val="00625DE3"/>
    <w:rsid w:val="0067376E"/>
    <w:rsid w:val="007204C4"/>
    <w:rsid w:val="00736C15"/>
    <w:rsid w:val="00751557"/>
    <w:rsid w:val="0077532A"/>
    <w:rsid w:val="007B192D"/>
    <w:rsid w:val="007C549F"/>
    <w:rsid w:val="007F16D6"/>
    <w:rsid w:val="007F61D3"/>
    <w:rsid w:val="008108AB"/>
    <w:rsid w:val="00827693"/>
    <w:rsid w:val="00891FAA"/>
    <w:rsid w:val="008B1C48"/>
    <w:rsid w:val="009423A4"/>
    <w:rsid w:val="00945768"/>
    <w:rsid w:val="00967725"/>
    <w:rsid w:val="00A06B11"/>
    <w:rsid w:val="00A13014"/>
    <w:rsid w:val="00A40D2B"/>
    <w:rsid w:val="00A432CA"/>
    <w:rsid w:val="00A45CA2"/>
    <w:rsid w:val="00AF3258"/>
    <w:rsid w:val="00B069B6"/>
    <w:rsid w:val="00B10666"/>
    <w:rsid w:val="00B609F3"/>
    <w:rsid w:val="00B62DB1"/>
    <w:rsid w:val="00B77AB6"/>
    <w:rsid w:val="00C01026"/>
    <w:rsid w:val="00C23ACF"/>
    <w:rsid w:val="00C60349"/>
    <w:rsid w:val="00C60C19"/>
    <w:rsid w:val="00C73F57"/>
    <w:rsid w:val="00C8164F"/>
    <w:rsid w:val="00C87C0D"/>
    <w:rsid w:val="00C9242A"/>
    <w:rsid w:val="00D2380B"/>
    <w:rsid w:val="00D278FE"/>
    <w:rsid w:val="00D35FDD"/>
    <w:rsid w:val="00D4181F"/>
    <w:rsid w:val="00D41939"/>
    <w:rsid w:val="00D7664D"/>
    <w:rsid w:val="00DA0ECD"/>
    <w:rsid w:val="00DA2D35"/>
    <w:rsid w:val="00DB1C38"/>
    <w:rsid w:val="00DE4F05"/>
    <w:rsid w:val="00E02C29"/>
    <w:rsid w:val="00E27374"/>
    <w:rsid w:val="00E3482B"/>
    <w:rsid w:val="00E95078"/>
    <w:rsid w:val="00EB1C86"/>
    <w:rsid w:val="00ED0925"/>
    <w:rsid w:val="00ED6FE7"/>
    <w:rsid w:val="00F26735"/>
    <w:rsid w:val="00F33E02"/>
    <w:rsid w:val="00F507C4"/>
    <w:rsid w:val="00FA2A26"/>
    <w:rsid w:val="00FC79C6"/>
    <w:rsid w:val="00FC7F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53BA2C"/>
  <w15:chartTrackingRefBased/>
  <w15:docId w15:val="{62C36F24-F55B-44C3-A7DE-0A8068E99C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D79CF"/>
    <w:pPr>
      <w:spacing w:before="120" w:after="200" w:line="264" w:lineRule="auto"/>
    </w:pPr>
    <w:rPr>
      <w:rFonts w:eastAsiaTheme="minorEastAsia"/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B10666"/>
    <w:pPr>
      <w:keepNext/>
      <w:spacing w:before="0" w:after="0" w:line="240" w:lineRule="auto"/>
      <w:jc w:val="both"/>
      <w:outlineLvl w:val="0"/>
    </w:pPr>
    <w:rPr>
      <w:rFonts w:ascii="Times New Roman" w:eastAsia="Times New Roman" w:hAnsi="Times New Roman" w:cs="Times New Roman"/>
      <w:b/>
      <w:bCs/>
      <w:szCs w:val="24"/>
      <w:lang w:eastAsia="en-US"/>
    </w:rPr>
  </w:style>
  <w:style w:type="paragraph" w:styleId="Heading2">
    <w:name w:val="heading 2"/>
    <w:basedOn w:val="Normal"/>
    <w:next w:val="Normal"/>
    <w:link w:val="Heading2Char"/>
    <w:rsid w:val="00B10666"/>
    <w:pPr>
      <w:keepNext/>
      <w:spacing w:before="240" w:after="60" w:line="240" w:lineRule="auto"/>
      <w:outlineLvl w:val="1"/>
    </w:pPr>
    <w:rPr>
      <w:rFonts w:ascii="Arial" w:eastAsia="Times New Roman" w:hAnsi="Arial" w:cs="Arial"/>
      <w:b/>
      <w:bCs/>
      <w:i/>
      <w:iCs/>
      <w:sz w:val="28"/>
      <w:szCs w:val="28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er2">
    <w:name w:val="Header 2"/>
    <w:basedOn w:val="Normal"/>
    <w:qFormat/>
    <w:rsid w:val="00751557"/>
    <w:pPr>
      <w:spacing w:before="0" w:after="60" w:line="240" w:lineRule="auto"/>
    </w:pPr>
    <w:rPr>
      <w:rFonts w:ascii="Century Gothic" w:eastAsia="Times New Roman" w:hAnsi="Century Gothic" w:cs="Times New Roman"/>
      <w:b/>
      <w:bCs/>
      <w:sz w:val="24"/>
      <w:szCs w:val="24"/>
      <w:u w:val="single"/>
      <w:lang w:eastAsia="en-US"/>
    </w:rPr>
  </w:style>
  <w:style w:type="paragraph" w:customStyle="1" w:styleId="Header3">
    <w:name w:val="Header 3"/>
    <w:basedOn w:val="Normal"/>
    <w:next w:val="BodyText"/>
    <w:qFormat/>
    <w:rsid w:val="00751557"/>
    <w:pPr>
      <w:spacing w:before="0" w:after="60" w:line="240" w:lineRule="auto"/>
    </w:pPr>
    <w:rPr>
      <w:rFonts w:ascii="Century Gothic" w:eastAsia="Times New Roman" w:hAnsi="Century Gothic" w:cs="Times New Roman"/>
      <w:b/>
      <w:bCs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361263"/>
    <w:pPr>
      <w:tabs>
        <w:tab w:val="center" w:pos="4680"/>
        <w:tab w:val="right" w:pos="9360"/>
      </w:tabs>
      <w:spacing w:before="0"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36126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61263"/>
    <w:pPr>
      <w:tabs>
        <w:tab w:val="center" w:pos="4680"/>
        <w:tab w:val="right" w:pos="9360"/>
      </w:tabs>
      <w:spacing w:before="0"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0165"/>
    <w:pPr>
      <w:spacing w:before="0" w:after="0" w:line="240" w:lineRule="auto"/>
    </w:pPr>
    <w:rPr>
      <w:rFonts w:ascii="Segoe UI" w:eastAsia="Times New Roman" w:hAnsi="Segoe UI" w:cs="Segoe UI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0165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B10666"/>
    <w:rPr>
      <w:rFonts w:ascii="Times New Roman" w:eastAsia="Times New Roman" w:hAnsi="Times New Roman" w:cs="Times New Roman"/>
      <w:b/>
      <w:bCs/>
      <w:szCs w:val="24"/>
    </w:rPr>
  </w:style>
  <w:style w:type="character" w:customStyle="1" w:styleId="Heading2Char">
    <w:name w:val="Heading 2 Char"/>
    <w:basedOn w:val="DefaultParagraphFont"/>
    <w:link w:val="Heading2"/>
    <w:rsid w:val="00B10666"/>
    <w:rPr>
      <w:rFonts w:ascii="Arial" w:eastAsia="Times New Roman" w:hAnsi="Arial" w:cs="Arial"/>
      <w:b/>
      <w:bCs/>
      <w:i/>
      <w:iCs/>
      <w:sz w:val="28"/>
      <w:szCs w:val="28"/>
    </w:rPr>
  </w:style>
  <w:style w:type="paragraph" w:styleId="BodyText">
    <w:name w:val="Body Text"/>
    <w:basedOn w:val="Normal"/>
    <w:link w:val="BodyTextChar"/>
    <w:qFormat/>
    <w:rsid w:val="0067376E"/>
    <w:pPr>
      <w:spacing w:before="0" w:after="0" w:line="240" w:lineRule="auto"/>
    </w:pPr>
    <w:rPr>
      <w:rFonts w:ascii="Gill Sans MT" w:eastAsia="Times New Roman" w:hAnsi="Gill Sans MT" w:cs="Times New Roman"/>
      <w:szCs w:val="21"/>
      <w:lang w:eastAsia="en-US"/>
    </w:rPr>
  </w:style>
  <w:style w:type="character" w:customStyle="1" w:styleId="BodyTextChar">
    <w:name w:val="Body Text Char"/>
    <w:basedOn w:val="DefaultParagraphFont"/>
    <w:link w:val="BodyText"/>
    <w:rsid w:val="0067376E"/>
    <w:rPr>
      <w:rFonts w:ascii="Gill Sans MT" w:eastAsia="Times New Roman" w:hAnsi="Gill Sans MT" w:cs="Times New Roman"/>
      <w:szCs w:val="21"/>
    </w:rPr>
  </w:style>
  <w:style w:type="paragraph" w:customStyle="1" w:styleId="Letters">
    <w:name w:val="Letters"/>
    <w:basedOn w:val="Bullets"/>
    <w:autoRedefine/>
    <w:qFormat/>
    <w:rsid w:val="00751557"/>
    <w:pPr>
      <w:numPr>
        <w:numId w:val="6"/>
      </w:numPr>
    </w:pPr>
  </w:style>
  <w:style w:type="paragraph" w:customStyle="1" w:styleId="Header4">
    <w:name w:val="Header 4"/>
    <w:basedOn w:val="BodyText"/>
    <w:next w:val="BodyText"/>
    <w:qFormat/>
    <w:rsid w:val="008B1C48"/>
    <w:pPr>
      <w:ind w:left="720" w:hanging="360"/>
    </w:pPr>
    <w:rPr>
      <w:b/>
      <w:i/>
      <w:color w:val="4D4D4F"/>
      <w:sz w:val="20"/>
    </w:rPr>
  </w:style>
  <w:style w:type="paragraph" w:styleId="NormalWeb">
    <w:name w:val="Normal (Web)"/>
    <w:basedOn w:val="Normal"/>
    <w:uiPriority w:val="99"/>
    <w:semiHidden/>
    <w:unhideWhenUsed/>
    <w:rsid w:val="00B10666"/>
    <w:pPr>
      <w:spacing w:before="0" w:after="0" w:line="240" w:lineRule="auto"/>
    </w:pPr>
    <w:rPr>
      <w:rFonts w:ascii="Times New Roman" w:eastAsiaTheme="minorHAnsi" w:hAnsi="Times New Roman" w:cs="Times New Roman"/>
      <w:sz w:val="24"/>
      <w:szCs w:val="24"/>
      <w:lang w:eastAsia="en-US"/>
    </w:rPr>
  </w:style>
  <w:style w:type="paragraph" w:customStyle="1" w:styleId="Header1">
    <w:name w:val="Header 1"/>
    <w:basedOn w:val="Normal"/>
    <w:qFormat/>
    <w:rsid w:val="00751557"/>
    <w:pPr>
      <w:spacing w:before="480" w:after="120" w:line="240" w:lineRule="auto"/>
    </w:pPr>
    <w:rPr>
      <w:rFonts w:ascii="Century Gothic" w:eastAsia="Times New Roman" w:hAnsi="Century Gothic" w:cs="Times New Roman"/>
      <w:b/>
      <w:caps/>
      <w:color w:val="F5822B"/>
      <w:sz w:val="26"/>
      <w:szCs w:val="28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361263"/>
    <w:rPr>
      <w:rFonts w:ascii="Times New Roman" w:eastAsia="Times New Roman" w:hAnsi="Times New Roman" w:cs="Times New Roman"/>
      <w:sz w:val="24"/>
      <w:szCs w:val="24"/>
    </w:rPr>
  </w:style>
  <w:style w:type="paragraph" w:customStyle="1" w:styleId="Bullets">
    <w:name w:val="Bullets"/>
    <w:basedOn w:val="BodyText"/>
    <w:link w:val="BulletsChar"/>
    <w:qFormat/>
    <w:rsid w:val="00A45CA2"/>
    <w:pPr>
      <w:numPr>
        <w:numId w:val="5"/>
      </w:numPr>
    </w:pPr>
  </w:style>
  <w:style w:type="paragraph" w:customStyle="1" w:styleId="NA">
    <w:name w:val="N/A"/>
    <w:basedOn w:val="BodyText"/>
    <w:link w:val="NAChar"/>
    <w:rsid w:val="00FA2A26"/>
  </w:style>
  <w:style w:type="character" w:customStyle="1" w:styleId="NAChar">
    <w:name w:val="N/A Char"/>
    <w:basedOn w:val="BodyTextChar"/>
    <w:link w:val="NA"/>
    <w:rsid w:val="00FA2A26"/>
    <w:rPr>
      <w:rFonts w:ascii="Myriad Pro" w:eastAsia="Times New Roman" w:hAnsi="Myriad Pro" w:cs="Times New Roman"/>
      <w:sz w:val="21"/>
      <w:szCs w:val="21"/>
    </w:rPr>
  </w:style>
  <w:style w:type="paragraph" w:customStyle="1" w:styleId="BulletsItalic">
    <w:name w:val="Bullets Italic"/>
    <w:basedOn w:val="Bullets"/>
    <w:qFormat/>
    <w:rsid w:val="005F4BCE"/>
    <w:pPr>
      <w:tabs>
        <w:tab w:val="right" w:pos="8640"/>
      </w:tabs>
    </w:pPr>
    <w:rPr>
      <w:i/>
    </w:rPr>
  </w:style>
  <w:style w:type="character" w:customStyle="1" w:styleId="BulletsChar">
    <w:name w:val="Bullets Char"/>
    <w:basedOn w:val="BodyTextChar"/>
    <w:link w:val="Bullets"/>
    <w:rsid w:val="008B1C48"/>
    <w:rPr>
      <w:rFonts w:ascii="Gill Sans MT" w:eastAsia="Times New Roman" w:hAnsi="Gill Sans MT" w:cs="Times New Roman"/>
      <w:szCs w:val="21"/>
    </w:rPr>
  </w:style>
  <w:style w:type="character" w:styleId="PlaceholderText">
    <w:name w:val="Placeholder Text"/>
    <w:basedOn w:val="DefaultParagraphFont"/>
    <w:uiPriority w:val="99"/>
    <w:semiHidden/>
    <w:rsid w:val="000105EF"/>
    <w:rPr>
      <w:color w:val="808080"/>
    </w:rPr>
  </w:style>
  <w:style w:type="paragraph" w:styleId="Title">
    <w:name w:val="Title"/>
    <w:basedOn w:val="Normal"/>
    <w:link w:val="TitleChar"/>
    <w:uiPriority w:val="1"/>
    <w:qFormat/>
    <w:rsid w:val="002D79CF"/>
    <w:pPr>
      <w:spacing w:before="0" w:after="0"/>
    </w:pPr>
    <w:rPr>
      <w:rFonts w:asciiTheme="majorHAnsi" w:eastAsiaTheme="majorEastAsia" w:hAnsiTheme="majorHAnsi" w:cstheme="majorBidi"/>
      <w:caps/>
      <w:color w:val="323E4F" w:themeColor="text2" w:themeShade="BF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"/>
    <w:rsid w:val="002D79CF"/>
    <w:rPr>
      <w:rFonts w:asciiTheme="majorHAnsi" w:eastAsiaTheme="majorEastAsia" w:hAnsiTheme="majorHAnsi" w:cstheme="majorBidi"/>
      <w:caps/>
      <w:color w:val="323E4F" w:themeColor="text2" w:themeShade="BF"/>
      <w:spacing w:val="10"/>
      <w:sz w:val="52"/>
      <w:szCs w:val="52"/>
      <w:lang w:eastAsia="ja-JP"/>
    </w:rPr>
  </w:style>
  <w:style w:type="table" w:styleId="TableGrid">
    <w:name w:val="Table Grid"/>
    <w:basedOn w:val="TableNormal"/>
    <w:uiPriority w:val="39"/>
    <w:rsid w:val="00C73F5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587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microsoft.com/office/2007/relationships/hdphoto" Target="media/hdphoto1.wdp"/><Relationship Id="rId2" Type="http://schemas.openxmlformats.org/officeDocument/2006/relationships/image" Target="media/image2.png"/><Relationship Id="rId1" Type="http://schemas.openxmlformats.org/officeDocument/2006/relationships/image" Target="media/image1.jpg"/><Relationship Id="rId6" Type="http://schemas.openxmlformats.org/officeDocument/2006/relationships/image" Target="media/image5.jpeg"/><Relationship Id="rId5" Type="http://schemas.openxmlformats.org/officeDocument/2006/relationships/image" Target="media/image4.jpg"/><Relationship Id="rId4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RRM fonts">
      <a:majorFont>
        <a:latin typeface="Century Gothic"/>
        <a:ea typeface=""/>
        <a:cs typeface=""/>
      </a:majorFont>
      <a:minorFont>
        <a:latin typeface="Myriad Pr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7D2F7E-82F6-448E-B9ED-193DDAE9C6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5</Words>
  <Characters>32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ssels, Annie L.</dc:creator>
  <cp:keywords/>
  <dc:description/>
  <cp:lastModifiedBy>Wahl, Janelle M.</cp:lastModifiedBy>
  <cp:revision>2</cp:revision>
  <cp:lastPrinted>2018-04-17T21:44:00Z</cp:lastPrinted>
  <dcterms:created xsi:type="dcterms:W3CDTF">2018-04-17T21:44:00Z</dcterms:created>
  <dcterms:modified xsi:type="dcterms:W3CDTF">2018-04-17T21:44:00Z</dcterms:modified>
</cp:coreProperties>
</file>